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6D94" w:rsidRDefault="00164C76" w:rsidP="00EA6D9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D94" w:rsidRDefault="00EA6D94" w:rsidP="00EA6D94">
      <w:pPr>
        <w:jc w:val="right"/>
        <w:rPr>
          <w:b/>
          <w:sz w:val="22"/>
          <w:szCs w:val="22"/>
        </w:rPr>
      </w:pPr>
    </w:p>
    <w:p w:rsidR="00334B2B" w:rsidRPr="00EA6D94" w:rsidRDefault="004C61C8" w:rsidP="00EA6D94">
      <w:pPr>
        <w:rPr>
          <w:b/>
          <w:sz w:val="22"/>
          <w:szCs w:val="22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cation – 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  <w:bookmarkStart w:id="0" w:name="_GoBack"/>
      <w:bookmarkEnd w:id="0"/>
    </w:p>
    <w:p w:rsidR="008037C0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Part-time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EA6D94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>Full Name……………………</w:t>
      </w:r>
      <w:r w:rsidR="00EA6D94" w:rsidRPr="00EA6D94">
        <w:rPr>
          <w:rFonts w:ascii="Open Sans" w:hAnsi="Open Sans" w:cs="Open Sans"/>
          <w:sz w:val="21"/>
          <w:szCs w:val="21"/>
        </w:rPr>
        <w:t>………………   Student Number</w:t>
      </w:r>
      <w:proofErr w:type="gramStart"/>
      <w:r w:rsidR="00EA6D94" w:rsidRPr="00EA6D94">
        <w:rPr>
          <w:rFonts w:ascii="Open Sans" w:hAnsi="Open Sans" w:cs="Open Sans"/>
          <w:sz w:val="21"/>
          <w:szCs w:val="21"/>
        </w:rPr>
        <w:t>:…….……………</w:t>
      </w:r>
      <w:proofErr w:type="gramEnd"/>
      <w:r w:rsidR="00EA6D94" w:rsidRPr="00EA6D94">
        <w:rPr>
          <w:rFonts w:ascii="Open Sans" w:hAnsi="Open Sans" w:cs="Open Sans"/>
          <w:sz w:val="21"/>
          <w:szCs w:val="21"/>
        </w:rPr>
        <w:t xml:space="preserve">  </w:t>
      </w:r>
      <w:r w:rsidRPr="00EA6D94">
        <w:rPr>
          <w:rFonts w:ascii="Open Sans" w:hAnsi="Open Sans" w:cs="Open Sans"/>
          <w:sz w:val="21"/>
          <w:szCs w:val="21"/>
        </w:rPr>
        <w:t>DOB</w:t>
      </w:r>
      <w:proofErr w:type="gramStart"/>
      <w:r w:rsidRPr="00EA6D94">
        <w:rPr>
          <w:rFonts w:ascii="Open Sans" w:hAnsi="Open Sans" w:cs="Open Sans"/>
          <w:sz w:val="21"/>
          <w:szCs w:val="21"/>
        </w:rPr>
        <w:t>:…………..</w:t>
      </w:r>
      <w:proofErr w:type="gramEnd"/>
    </w:p>
    <w:p w:rsidR="008E660D" w:rsidRPr="00EA6D94" w:rsidRDefault="008E660D" w:rsidP="008E660D">
      <w:pPr>
        <w:jc w:val="both"/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>(Please PRINT)</w:t>
      </w: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>Please tick one of the boxes below,</w:t>
      </w: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 xml:space="preserve">UK student: </w:t>
      </w:r>
      <w:r w:rsidRPr="00EA6D94">
        <w:rPr>
          <w:rFonts w:ascii="Open Sans" w:hAnsi="Open Sans" w:cs="Open Sans"/>
          <w:sz w:val="21"/>
          <w:szCs w:val="21"/>
        </w:rPr>
        <w:sym w:font="Symbol" w:char="F0A0"/>
      </w:r>
      <w:r w:rsidRPr="00EA6D94">
        <w:rPr>
          <w:rFonts w:ascii="Open Sans" w:hAnsi="Open Sans" w:cs="Open Sans"/>
          <w:sz w:val="21"/>
          <w:szCs w:val="21"/>
        </w:rPr>
        <w:tab/>
      </w:r>
      <w:r w:rsidRPr="00EA6D94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EA6D94">
        <w:rPr>
          <w:rFonts w:ascii="Open Sans" w:hAnsi="Open Sans" w:cs="Open Sans"/>
          <w:sz w:val="21"/>
          <w:szCs w:val="21"/>
        </w:rPr>
        <w:sym w:font="Symbol" w:char="F0A0"/>
      </w:r>
      <w:r w:rsidRPr="00EA6D94">
        <w:rPr>
          <w:rFonts w:ascii="Open Sans" w:hAnsi="Open Sans" w:cs="Open Sans"/>
          <w:sz w:val="21"/>
          <w:szCs w:val="21"/>
        </w:rPr>
        <w:tab/>
      </w:r>
      <w:r w:rsidRPr="00EA6D94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EA6D94">
        <w:rPr>
          <w:rFonts w:ascii="Open Sans" w:hAnsi="Open Sans" w:cs="Open Sans"/>
          <w:sz w:val="21"/>
          <w:szCs w:val="21"/>
        </w:rPr>
        <w:sym w:font="Symbol" w:char="F0A0"/>
      </w: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EA6D94" w:rsidRDefault="008E660D" w:rsidP="00EA6D94">
      <w:pPr>
        <w:ind w:left="-709"/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ab/>
        <w:t>I wish to study the following modules in 2018/19 (tick as necessary):</w:t>
      </w:r>
    </w:p>
    <w:p w:rsidR="00EA6D94" w:rsidRDefault="00EA6D94" w:rsidP="00EA6D94">
      <w:pPr>
        <w:ind w:left="-709"/>
        <w:rPr>
          <w:rFonts w:ascii="Open Sans" w:hAnsi="Open Sans" w:cs="Open Sans"/>
          <w:sz w:val="21"/>
          <w:szCs w:val="21"/>
        </w:rPr>
      </w:pPr>
    </w:p>
    <w:p w:rsidR="008E660D" w:rsidRPr="00EA6D94" w:rsidRDefault="008E660D" w:rsidP="00EA6D94">
      <w:pPr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>You must take</w:t>
      </w:r>
      <w:r w:rsidR="00581D00" w:rsidRPr="00EA6D94">
        <w:rPr>
          <w:rFonts w:ascii="Open Sans" w:hAnsi="Open Sans" w:cs="Open Sans"/>
          <w:sz w:val="21"/>
          <w:szCs w:val="21"/>
        </w:rPr>
        <w:t xml:space="preserve"> either</w:t>
      </w:r>
      <w:r w:rsidRPr="00EA6D94">
        <w:rPr>
          <w:rFonts w:ascii="Open Sans" w:hAnsi="Open Sans" w:cs="Open Sans"/>
          <w:sz w:val="21"/>
          <w:szCs w:val="21"/>
        </w:rPr>
        <w:t xml:space="preserve"> </w:t>
      </w:r>
      <w:r w:rsidR="00581D00" w:rsidRPr="00EA6D94">
        <w:rPr>
          <w:rFonts w:ascii="Open Sans" w:hAnsi="Open Sans" w:cs="Open Sans"/>
          <w:b/>
          <w:sz w:val="21"/>
          <w:szCs w:val="21"/>
        </w:rPr>
        <w:t>EDUM079 or EDUM100 plus 120</w:t>
      </w:r>
      <w:r w:rsidR="009F2B26" w:rsidRPr="00EA6D94">
        <w:rPr>
          <w:rFonts w:ascii="Open Sans" w:hAnsi="Open Sans" w:cs="Open Sans"/>
          <w:b/>
          <w:sz w:val="21"/>
          <w:szCs w:val="21"/>
        </w:rPr>
        <w:t xml:space="preserve"> credits worth of</w:t>
      </w:r>
      <w:r w:rsidRPr="00EA6D94">
        <w:rPr>
          <w:rFonts w:ascii="Open Sans" w:hAnsi="Open Sans" w:cs="Open Sans"/>
          <w:b/>
          <w:sz w:val="21"/>
          <w:szCs w:val="21"/>
        </w:rPr>
        <w:t xml:space="preserve"> </w:t>
      </w:r>
      <w:r w:rsidR="00581D00" w:rsidRPr="00EA6D94">
        <w:rPr>
          <w:rFonts w:ascii="Open Sans" w:hAnsi="Open Sans" w:cs="Open Sans"/>
          <w:b/>
          <w:sz w:val="21"/>
          <w:szCs w:val="21"/>
        </w:rPr>
        <w:t>designated modules</w:t>
      </w:r>
      <w:r w:rsidRPr="00EA6D94">
        <w:rPr>
          <w:rFonts w:ascii="Open Sans" w:hAnsi="Open Sans" w:cs="Open Sans"/>
          <w:b/>
          <w:sz w:val="21"/>
          <w:szCs w:val="21"/>
        </w:rPr>
        <w:t xml:space="preserve"> (totalling 180 credits)</w:t>
      </w:r>
      <w:r w:rsidR="00415C8A" w:rsidRPr="00EA6D94">
        <w:rPr>
          <w:rFonts w:ascii="Open Sans" w:hAnsi="Open Sans" w:cs="Open Sans"/>
          <w:b/>
          <w:sz w:val="21"/>
          <w:szCs w:val="21"/>
        </w:rPr>
        <w:t xml:space="preserve"> in order to complete the award</w:t>
      </w:r>
      <w:r w:rsidRPr="00EA6D94">
        <w:rPr>
          <w:rFonts w:ascii="Open Sans" w:hAnsi="Open Sans" w:cs="Open Sans"/>
          <w:sz w:val="21"/>
          <w:szCs w:val="21"/>
        </w:rPr>
        <w:t>.</w:t>
      </w:r>
      <w:r w:rsidRPr="00EA6D94">
        <w:rPr>
          <w:rFonts w:ascii="Open Sans" w:hAnsi="Open Sans" w:cs="Open Sans"/>
          <w:b/>
          <w:sz w:val="21"/>
          <w:szCs w:val="21"/>
        </w:rPr>
        <w:t xml:space="preserve">  </w:t>
      </w:r>
      <w:r w:rsidRPr="00EA6D94">
        <w:rPr>
          <w:rFonts w:ascii="Open Sans" w:hAnsi="Open Sans" w:cs="Open Sans"/>
          <w:sz w:val="21"/>
          <w:szCs w:val="21"/>
        </w:rPr>
        <w:t>Please indicate which modules you would like to study by ticking the relevant box(s).</w:t>
      </w:r>
    </w:p>
    <w:p w:rsidR="008E660D" w:rsidRPr="00EA6D94" w:rsidRDefault="008E660D" w:rsidP="008E660D">
      <w:pPr>
        <w:rPr>
          <w:rFonts w:ascii="Open Sans" w:hAnsi="Open Sans" w:cs="Open Sans"/>
          <w:sz w:val="21"/>
          <w:szCs w:val="21"/>
        </w:rPr>
      </w:pPr>
    </w:p>
    <w:p w:rsidR="008E660D" w:rsidRPr="00EA6D94" w:rsidRDefault="008E660D" w:rsidP="008E660D">
      <w:pPr>
        <w:rPr>
          <w:rFonts w:ascii="Open Sans" w:hAnsi="Open Sans" w:cs="Open Sans"/>
          <w:b/>
          <w:sz w:val="21"/>
          <w:szCs w:val="21"/>
        </w:rPr>
      </w:pPr>
      <w:r w:rsidRPr="00EA6D94">
        <w:rPr>
          <w:rFonts w:ascii="Open Sans" w:hAnsi="Open Sans" w:cs="Open Sans"/>
          <w:b/>
          <w:sz w:val="21"/>
          <w:szCs w:val="21"/>
        </w:rPr>
        <w:t>Part-time study:</w:t>
      </w:r>
    </w:p>
    <w:p w:rsidR="00A63FDB" w:rsidRPr="00EA6D94" w:rsidRDefault="008E660D" w:rsidP="008E660D">
      <w:pPr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 xml:space="preserve">You can study a minimum of </w:t>
      </w:r>
      <w:r w:rsidR="00581D00" w:rsidRPr="00EA6D94">
        <w:rPr>
          <w:rFonts w:ascii="Open Sans" w:hAnsi="Open Sans" w:cs="Open Sans"/>
          <w:sz w:val="21"/>
          <w:szCs w:val="21"/>
        </w:rPr>
        <w:t xml:space="preserve">30 to a maximum of </w:t>
      </w:r>
      <w:r w:rsidRPr="00EA6D94">
        <w:rPr>
          <w:rFonts w:ascii="Open Sans" w:hAnsi="Open Sans" w:cs="Open Sans"/>
          <w:sz w:val="21"/>
          <w:szCs w:val="21"/>
        </w:rPr>
        <w:t xml:space="preserve">90 </w:t>
      </w:r>
      <w:r w:rsidR="005168ED" w:rsidRPr="00EA6D94">
        <w:rPr>
          <w:rFonts w:ascii="Open Sans" w:hAnsi="Open Sans" w:cs="Open Sans"/>
          <w:sz w:val="21"/>
          <w:szCs w:val="21"/>
        </w:rPr>
        <w:t>credits</w:t>
      </w:r>
      <w:r w:rsidR="00A63FDB" w:rsidRPr="00EA6D94">
        <w:rPr>
          <w:rFonts w:ascii="Open Sans" w:hAnsi="Open Sans" w:cs="Open Sans"/>
          <w:sz w:val="21"/>
          <w:szCs w:val="21"/>
        </w:rPr>
        <w:t xml:space="preserve"> in an academic year.</w:t>
      </w:r>
    </w:p>
    <w:p w:rsidR="00A63FDB" w:rsidRPr="00EA6D94" w:rsidRDefault="00A63FDB" w:rsidP="008E660D">
      <w:pPr>
        <w:rPr>
          <w:rFonts w:ascii="Open Sans" w:hAnsi="Open Sans" w:cs="Open Sans"/>
          <w:sz w:val="21"/>
          <w:szCs w:val="21"/>
        </w:rPr>
      </w:pPr>
    </w:p>
    <w:p w:rsidR="00A63FDB" w:rsidRPr="00EA6D94" w:rsidRDefault="00A63FDB" w:rsidP="00A63FDB">
      <w:pPr>
        <w:rPr>
          <w:rFonts w:ascii="Open Sans" w:hAnsi="Open Sans" w:cs="Open Sans"/>
          <w:sz w:val="21"/>
          <w:szCs w:val="21"/>
          <w:lang w:eastAsia="en-GB"/>
        </w:rPr>
      </w:pPr>
      <w:r w:rsidRPr="00EA6D94">
        <w:rPr>
          <w:rFonts w:ascii="Open Sans" w:hAnsi="Open Sans" w:cs="Open Sans"/>
          <w:sz w:val="21"/>
          <w:szCs w:val="21"/>
          <w:lang w:eastAsia="en-GB"/>
        </w:rPr>
        <w:t>No more than two of the following designated modules may be included: SENM030, SENM026, SENM031, SENM028, and SENM019.</w:t>
      </w:r>
    </w:p>
    <w:p w:rsidR="00A63FDB" w:rsidRPr="00EA6D94" w:rsidRDefault="00A63FDB" w:rsidP="00A63FDB">
      <w:pPr>
        <w:rPr>
          <w:rFonts w:ascii="Open Sans" w:hAnsi="Open Sans" w:cs="Open Sans"/>
          <w:sz w:val="21"/>
          <w:szCs w:val="21"/>
          <w:lang w:eastAsia="en-GB"/>
        </w:rPr>
      </w:pPr>
    </w:p>
    <w:p w:rsidR="00A63FDB" w:rsidRPr="00EA6D94" w:rsidRDefault="00A63FDB" w:rsidP="00A63FDB">
      <w:pPr>
        <w:rPr>
          <w:rFonts w:ascii="Open Sans" w:hAnsi="Open Sans" w:cs="Open Sans"/>
          <w:sz w:val="21"/>
          <w:szCs w:val="21"/>
          <w:lang w:eastAsia="en-GB"/>
        </w:rPr>
      </w:pPr>
      <w:r w:rsidRPr="00EA6D94">
        <w:rPr>
          <w:rFonts w:ascii="Open Sans" w:hAnsi="Open Sans" w:cs="Open Sans"/>
          <w:sz w:val="21"/>
          <w:szCs w:val="21"/>
          <w:lang w:eastAsia="en-GB"/>
        </w:rPr>
        <w:t>No more than two of the following designated modules may be included: EDUM133, EDUM134, EDUM135,</w:t>
      </w:r>
      <w:r w:rsidR="00EA6D94" w:rsidRPr="00EA6D94">
        <w:rPr>
          <w:rFonts w:ascii="Open Sans" w:hAnsi="Open Sans" w:cs="Open Sans"/>
          <w:sz w:val="21"/>
          <w:szCs w:val="21"/>
          <w:lang w:eastAsia="en-GB"/>
        </w:rPr>
        <w:t xml:space="preserve"> </w:t>
      </w:r>
      <w:proofErr w:type="gramStart"/>
      <w:r w:rsidRPr="00EA6D94">
        <w:rPr>
          <w:rFonts w:ascii="Open Sans" w:hAnsi="Open Sans" w:cs="Open Sans"/>
          <w:sz w:val="21"/>
          <w:szCs w:val="21"/>
          <w:lang w:eastAsia="en-GB"/>
        </w:rPr>
        <w:t>EDUM136</w:t>
      </w:r>
      <w:proofErr w:type="gramEnd"/>
      <w:r w:rsidR="00EA6D94" w:rsidRPr="00EA6D94">
        <w:rPr>
          <w:rFonts w:ascii="Open Sans" w:hAnsi="Open Sans" w:cs="Open Sans"/>
          <w:sz w:val="21"/>
          <w:szCs w:val="21"/>
          <w:lang w:eastAsia="en-GB"/>
        </w:rPr>
        <w:t>.</w:t>
      </w:r>
    </w:p>
    <w:p w:rsidR="00A63FDB" w:rsidRPr="00EA6D94" w:rsidRDefault="00A63FDB" w:rsidP="00A63FDB">
      <w:pPr>
        <w:rPr>
          <w:rFonts w:ascii="Open Sans" w:hAnsi="Open Sans" w:cs="Open Sans"/>
          <w:sz w:val="21"/>
          <w:szCs w:val="21"/>
          <w:lang w:eastAsia="en-GB"/>
        </w:rPr>
      </w:pPr>
    </w:p>
    <w:p w:rsidR="00A63FDB" w:rsidRPr="00EA6D94" w:rsidRDefault="00A63FDB" w:rsidP="00A63FDB">
      <w:pPr>
        <w:rPr>
          <w:rFonts w:ascii="Open Sans" w:hAnsi="Open Sans" w:cs="Open Sans"/>
          <w:sz w:val="21"/>
          <w:szCs w:val="21"/>
          <w:lang w:eastAsia="en-GB"/>
        </w:rPr>
      </w:pPr>
      <w:r w:rsidRPr="00EA6D94">
        <w:rPr>
          <w:rFonts w:ascii="Open Sans" w:hAnsi="Open Sans" w:cs="Open Sans"/>
          <w:sz w:val="21"/>
          <w:szCs w:val="21"/>
          <w:lang w:eastAsia="en-GB"/>
        </w:rPr>
        <w:t>No more than two of the following designated modules may be</w:t>
      </w:r>
      <w:r w:rsidR="00EA6D94" w:rsidRPr="00EA6D94">
        <w:rPr>
          <w:rFonts w:ascii="Open Sans" w:hAnsi="Open Sans" w:cs="Open Sans"/>
          <w:sz w:val="21"/>
          <w:szCs w:val="21"/>
          <w:lang w:eastAsia="en-GB"/>
        </w:rPr>
        <w:t xml:space="preserve"> included: </w:t>
      </w:r>
      <w:r w:rsidR="00E83C4B" w:rsidRPr="00EA6D94">
        <w:rPr>
          <w:rFonts w:ascii="Open Sans" w:hAnsi="Open Sans" w:cs="Open Sans"/>
          <w:sz w:val="21"/>
          <w:szCs w:val="21"/>
          <w:lang w:eastAsia="en-GB"/>
        </w:rPr>
        <w:t xml:space="preserve">EDUM122, </w:t>
      </w:r>
      <w:r w:rsidR="00EA6D94" w:rsidRPr="00EA6D94">
        <w:rPr>
          <w:rFonts w:ascii="Open Sans" w:hAnsi="Open Sans" w:cs="Open Sans"/>
          <w:sz w:val="21"/>
          <w:szCs w:val="21"/>
          <w:lang w:eastAsia="en-GB"/>
        </w:rPr>
        <w:t xml:space="preserve">EDUM124, EDUM118, </w:t>
      </w:r>
      <w:proofErr w:type="gramStart"/>
      <w:r w:rsidRPr="00EA6D94">
        <w:rPr>
          <w:rFonts w:ascii="Open Sans" w:hAnsi="Open Sans" w:cs="Open Sans"/>
          <w:sz w:val="21"/>
          <w:szCs w:val="21"/>
          <w:lang w:eastAsia="en-GB"/>
        </w:rPr>
        <w:t>EDUM074</w:t>
      </w:r>
      <w:proofErr w:type="gramEnd"/>
      <w:r w:rsidR="00EA6D94" w:rsidRPr="00EA6D94">
        <w:rPr>
          <w:rFonts w:ascii="Open Sans" w:hAnsi="Open Sans" w:cs="Open Sans"/>
          <w:sz w:val="21"/>
          <w:szCs w:val="21"/>
          <w:lang w:eastAsia="en-GB"/>
        </w:rPr>
        <w:t>.</w:t>
      </w:r>
    </w:p>
    <w:p w:rsidR="00A63FDB" w:rsidRPr="00EA6D94" w:rsidRDefault="00A63FDB" w:rsidP="008E660D">
      <w:pPr>
        <w:rPr>
          <w:rFonts w:ascii="Open Sans" w:hAnsi="Open Sans" w:cs="Open Sans"/>
          <w:sz w:val="21"/>
          <w:szCs w:val="21"/>
        </w:rPr>
      </w:pPr>
    </w:p>
    <w:p w:rsidR="00EA6D94" w:rsidRPr="00EA6D94" w:rsidRDefault="008E660D" w:rsidP="00534DAD">
      <w:pPr>
        <w:rPr>
          <w:rFonts w:ascii="Open Sans" w:hAnsi="Open Sans" w:cs="Open Sans"/>
          <w:sz w:val="21"/>
          <w:szCs w:val="21"/>
        </w:rPr>
      </w:pPr>
      <w:r w:rsidRPr="00EA6D94">
        <w:rPr>
          <w:rFonts w:ascii="Open Sans" w:hAnsi="Open Sans" w:cs="Open Sans"/>
          <w:sz w:val="21"/>
          <w:szCs w:val="21"/>
        </w:rPr>
        <w:t>You will take the Dissertation Module (Module code), within your final year of study.  The course regulations state that you can take a maximum of 5</w:t>
      </w:r>
      <w:r w:rsidR="00534DAD" w:rsidRPr="00EA6D94">
        <w:rPr>
          <w:rFonts w:ascii="Open Sans" w:hAnsi="Open Sans" w:cs="Open Sans"/>
          <w:sz w:val="21"/>
          <w:szCs w:val="21"/>
        </w:rPr>
        <w:t xml:space="preserve"> years to complete the course.</w:t>
      </w: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440"/>
        <w:gridCol w:w="4674"/>
        <w:gridCol w:w="1322"/>
        <w:gridCol w:w="891"/>
        <w:gridCol w:w="689"/>
      </w:tblGrid>
      <w:tr w:rsidR="004C61C8" w:rsidRPr="008E660D" w:rsidTr="00EA6D94">
        <w:trPr>
          <w:tblHeader/>
        </w:trPr>
        <w:tc>
          <w:tcPr>
            <w:tcW w:w="799" w:type="pct"/>
            <w:hideMark/>
          </w:tcPr>
          <w:p w:rsidR="004C61C8" w:rsidRPr="008E660D" w:rsidRDefault="00EA6D94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lastRenderedPageBreak/>
              <w:t>Mo</w:t>
            </w:r>
            <w:r w:rsidR="004C61C8" w:rsidRPr="008E660D">
              <w:rPr>
                <w:rFonts w:ascii="Open Sans" w:hAnsi="Open Sans" w:cs="Open Sans"/>
                <w:b/>
                <w:sz w:val="21"/>
                <w:szCs w:val="21"/>
              </w:rPr>
              <w:t>dule Code</w:t>
            </w:r>
          </w:p>
        </w:tc>
        <w:tc>
          <w:tcPr>
            <w:tcW w:w="2592" w:type="pct"/>
            <w:hideMark/>
          </w:tcPr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733" w:type="pct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:rsidR="004C61C8" w:rsidRPr="008E660D" w:rsidRDefault="004C61C8" w:rsidP="004C61C8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494" w:type="pct"/>
            <w:hideMark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382" w:type="pct"/>
          </w:tcPr>
          <w:p w:rsidR="004C61C8" w:rsidRPr="008E660D" w:rsidRDefault="004C61C8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8E660D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534DAD" w:rsidRPr="008E660D" w:rsidTr="00EA6D9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  <w:hideMark/>
          </w:tcPr>
          <w:p w:rsidR="00534DAD" w:rsidRPr="00534DAD" w:rsidRDefault="00534DAD" w:rsidP="004C61C8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34DAD">
              <w:rPr>
                <w:rFonts w:ascii="Open Sans" w:hAnsi="Open Sans" w:cs="Open Sans"/>
                <w:b/>
                <w:sz w:val="21"/>
                <w:szCs w:val="21"/>
              </w:rPr>
              <w:t>Trimester 1</w:t>
            </w:r>
          </w:p>
        </w:tc>
      </w:tr>
      <w:tr w:rsidR="00C17F70" w:rsidRPr="008E660D" w:rsidTr="00EA6D94">
        <w:trPr>
          <w:tblHeader/>
        </w:trPr>
        <w:tc>
          <w:tcPr>
            <w:tcW w:w="799" w:type="pct"/>
          </w:tcPr>
          <w:p w:rsidR="00C17F70" w:rsidRPr="00F65DAA" w:rsidRDefault="0088623A" w:rsidP="004C61C8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72</w:t>
            </w:r>
          </w:p>
        </w:tc>
        <w:tc>
          <w:tcPr>
            <w:tcW w:w="2592" w:type="pct"/>
          </w:tcPr>
          <w:p w:rsidR="00C17F70" w:rsidRPr="00F65DAA" w:rsidRDefault="00971F3B" w:rsidP="004C61C8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Contemporary Issues in the Early Years</w:t>
            </w:r>
          </w:p>
        </w:tc>
        <w:tc>
          <w:tcPr>
            <w:tcW w:w="733" w:type="pct"/>
          </w:tcPr>
          <w:p w:rsidR="00C17F70" w:rsidRPr="008E660D" w:rsidRDefault="00971F3B" w:rsidP="004C61C8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494" w:type="pct"/>
          </w:tcPr>
          <w:p w:rsidR="00C17F70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C17F70" w:rsidRPr="008E660D" w:rsidRDefault="00C17F7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C17F70" w:rsidRPr="008E660D" w:rsidTr="00EA6D94">
        <w:trPr>
          <w:tblHeader/>
        </w:trPr>
        <w:tc>
          <w:tcPr>
            <w:tcW w:w="799" w:type="pct"/>
          </w:tcPr>
          <w:p w:rsidR="00C17F70" w:rsidRPr="00F65DAA" w:rsidRDefault="0088623A" w:rsidP="0088623A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74</w:t>
            </w:r>
          </w:p>
        </w:tc>
        <w:tc>
          <w:tcPr>
            <w:tcW w:w="2592" w:type="pct"/>
          </w:tcPr>
          <w:p w:rsidR="00C17F70" w:rsidRPr="00F65DAA" w:rsidRDefault="00971F3B" w:rsidP="004C61C8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 xml:space="preserve">International perspectives on education  </w:t>
            </w:r>
          </w:p>
        </w:tc>
        <w:tc>
          <w:tcPr>
            <w:tcW w:w="733" w:type="pct"/>
          </w:tcPr>
          <w:p w:rsidR="00C17F70" w:rsidRPr="008E660D" w:rsidRDefault="00971F3B" w:rsidP="004C61C8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 xml:space="preserve">Designated </w:t>
            </w:r>
          </w:p>
        </w:tc>
        <w:tc>
          <w:tcPr>
            <w:tcW w:w="494" w:type="pct"/>
          </w:tcPr>
          <w:p w:rsidR="00C17F70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C17F70" w:rsidRPr="008E660D" w:rsidRDefault="00C17F7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8623A" w:rsidRPr="008E660D" w:rsidTr="00EA6D94">
        <w:trPr>
          <w:tblHeader/>
        </w:trPr>
        <w:tc>
          <w:tcPr>
            <w:tcW w:w="799" w:type="pct"/>
          </w:tcPr>
          <w:p w:rsidR="0088623A" w:rsidRPr="00F65DAA" w:rsidRDefault="0088623A" w:rsidP="0088623A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92</w:t>
            </w:r>
          </w:p>
        </w:tc>
        <w:tc>
          <w:tcPr>
            <w:tcW w:w="2592" w:type="pct"/>
          </w:tcPr>
          <w:p w:rsidR="0088623A" w:rsidRPr="00F65DAA" w:rsidRDefault="00971F3B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Investigating Professional Practice</w:t>
            </w:r>
          </w:p>
        </w:tc>
        <w:tc>
          <w:tcPr>
            <w:tcW w:w="733" w:type="pct"/>
          </w:tcPr>
          <w:p w:rsidR="0088623A" w:rsidRPr="008E660D" w:rsidRDefault="00415C8A" w:rsidP="004C61C8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88623A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88623A" w:rsidRPr="008E660D" w:rsidRDefault="0088623A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8623A" w:rsidRPr="008E660D" w:rsidTr="00EA6D94">
        <w:trPr>
          <w:tblHeader/>
        </w:trPr>
        <w:tc>
          <w:tcPr>
            <w:tcW w:w="799" w:type="pct"/>
          </w:tcPr>
          <w:p w:rsidR="0088623A" w:rsidRPr="00F65DAA" w:rsidRDefault="0088623A" w:rsidP="0088623A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37</w:t>
            </w:r>
          </w:p>
        </w:tc>
        <w:tc>
          <w:tcPr>
            <w:tcW w:w="2592" w:type="pct"/>
          </w:tcPr>
          <w:p w:rsidR="0088623A" w:rsidRPr="00F65DAA" w:rsidRDefault="00C65DC6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Contemporary Issues in Education</w:t>
            </w:r>
          </w:p>
        </w:tc>
        <w:tc>
          <w:tcPr>
            <w:tcW w:w="733" w:type="pct"/>
          </w:tcPr>
          <w:p w:rsidR="0088623A" w:rsidRPr="008E660D" w:rsidRDefault="00415C8A" w:rsidP="004C61C8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88623A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88623A" w:rsidRPr="008E660D" w:rsidRDefault="0088623A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8623A" w:rsidRPr="008E660D" w:rsidTr="00EA6D94">
        <w:trPr>
          <w:tblHeader/>
        </w:trPr>
        <w:tc>
          <w:tcPr>
            <w:tcW w:w="799" w:type="pct"/>
          </w:tcPr>
          <w:p w:rsidR="0088623A" w:rsidRPr="00F65DAA" w:rsidRDefault="0088623A" w:rsidP="0088623A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24</w:t>
            </w:r>
          </w:p>
        </w:tc>
        <w:tc>
          <w:tcPr>
            <w:tcW w:w="2592" w:type="pct"/>
          </w:tcPr>
          <w:p w:rsidR="0088623A" w:rsidRPr="00F65DAA" w:rsidRDefault="00C65DC6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Developing and Supporting Others</w:t>
            </w:r>
          </w:p>
        </w:tc>
        <w:tc>
          <w:tcPr>
            <w:tcW w:w="733" w:type="pct"/>
          </w:tcPr>
          <w:p w:rsidR="0088623A" w:rsidRPr="008E660D" w:rsidRDefault="00415C8A" w:rsidP="004C61C8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88623A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88623A" w:rsidRPr="008E660D" w:rsidRDefault="0088623A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88623A" w:rsidRPr="008E660D" w:rsidTr="00EA6D94">
        <w:trPr>
          <w:tblHeader/>
        </w:trPr>
        <w:tc>
          <w:tcPr>
            <w:tcW w:w="799" w:type="pct"/>
          </w:tcPr>
          <w:p w:rsidR="0088623A" w:rsidRPr="00F65DAA" w:rsidRDefault="0088623A" w:rsidP="0088623A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34</w:t>
            </w:r>
          </w:p>
        </w:tc>
        <w:tc>
          <w:tcPr>
            <w:tcW w:w="2592" w:type="pct"/>
          </w:tcPr>
          <w:p w:rsidR="0088623A" w:rsidRPr="00F65DAA" w:rsidRDefault="00C65DC6" w:rsidP="004C61C8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Approaches to Language Learning – Theory and Methods</w:t>
            </w:r>
          </w:p>
        </w:tc>
        <w:tc>
          <w:tcPr>
            <w:tcW w:w="733" w:type="pct"/>
          </w:tcPr>
          <w:p w:rsidR="0088623A" w:rsidRPr="008E660D" w:rsidRDefault="00415C8A" w:rsidP="004C61C8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88623A" w:rsidRPr="008E660D" w:rsidRDefault="00581D00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88623A" w:rsidRPr="008E660D" w:rsidRDefault="0088623A" w:rsidP="004C61C8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D00" w:rsidRPr="008E660D" w:rsidTr="00EA6D94">
        <w:trPr>
          <w:tblHeader/>
        </w:trPr>
        <w:tc>
          <w:tcPr>
            <w:tcW w:w="799" w:type="pct"/>
          </w:tcPr>
          <w:p w:rsidR="00581D00" w:rsidRPr="00F65DAA" w:rsidRDefault="00581D00" w:rsidP="00581D00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ENM019</w:t>
            </w:r>
          </w:p>
        </w:tc>
        <w:tc>
          <w:tcPr>
            <w:tcW w:w="2592" w:type="pct"/>
          </w:tcPr>
          <w:p w:rsidR="00581D00" w:rsidRPr="00F65DAA" w:rsidRDefault="00581D00" w:rsidP="00581D0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Key concepts in Inclusion and Diversity</w:t>
            </w:r>
          </w:p>
        </w:tc>
        <w:tc>
          <w:tcPr>
            <w:tcW w:w="733" w:type="pct"/>
          </w:tcPr>
          <w:p w:rsidR="00581D00" w:rsidRPr="008E660D" w:rsidRDefault="00971F3B" w:rsidP="00581D00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D00" w:rsidRPr="008E660D" w:rsidTr="00EA6D94">
        <w:trPr>
          <w:tblHeader/>
        </w:trPr>
        <w:tc>
          <w:tcPr>
            <w:tcW w:w="799" w:type="pct"/>
          </w:tcPr>
          <w:p w:rsidR="00581D00" w:rsidRPr="00F65DAA" w:rsidRDefault="00581D00" w:rsidP="00581D00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ENM026</w:t>
            </w:r>
          </w:p>
        </w:tc>
        <w:tc>
          <w:tcPr>
            <w:tcW w:w="2592" w:type="pct"/>
          </w:tcPr>
          <w:p w:rsidR="00581D00" w:rsidRPr="00F65DAA" w:rsidRDefault="00581D00" w:rsidP="00581D0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Understanding autism spectrum</w:t>
            </w:r>
          </w:p>
        </w:tc>
        <w:tc>
          <w:tcPr>
            <w:tcW w:w="733" w:type="pct"/>
          </w:tcPr>
          <w:p w:rsidR="00581D00" w:rsidRPr="008E660D" w:rsidRDefault="00971F3B" w:rsidP="00581D00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581D00" w:rsidRDefault="00971F3B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D00" w:rsidRPr="008E660D" w:rsidTr="00EA6D94">
        <w:trPr>
          <w:tblHeader/>
        </w:trPr>
        <w:tc>
          <w:tcPr>
            <w:tcW w:w="799" w:type="pct"/>
          </w:tcPr>
          <w:p w:rsidR="00581D00" w:rsidRPr="00F65DAA" w:rsidRDefault="00581D00" w:rsidP="00581D00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ENM031</w:t>
            </w:r>
          </w:p>
        </w:tc>
        <w:tc>
          <w:tcPr>
            <w:tcW w:w="2592" w:type="pct"/>
          </w:tcPr>
          <w:p w:rsidR="00581D00" w:rsidRPr="00F65DAA" w:rsidRDefault="00581D00" w:rsidP="00581D0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Speech, language and communication needs</w:t>
            </w:r>
          </w:p>
        </w:tc>
        <w:tc>
          <w:tcPr>
            <w:tcW w:w="733" w:type="pct"/>
          </w:tcPr>
          <w:p w:rsidR="00581D00" w:rsidRPr="008E660D" w:rsidRDefault="00971F3B" w:rsidP="00581D00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581D00" w:rsidRDefault="00971F3B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34DAD" w:rsidRPr="008E660D" w:rsidTr="00EA6D9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:rsidR="00534DAD" w:rsidRPr="00534DAD" w:rsidRDefault="00534DAD" w:rsidP="00534DAD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34DAD">
              <w:rPr>
                <w:rFonts w:ascii="Open Sans" w:hAnsi="Open Sans" w:cs="Open Sans"/>
                <w:b/>
                <w:sz w:val="21"/>
                <w:szCs w:val="21"/>
              </w:rPr>
              <w:t>Trimester 2</w:t>
            </w:r>
          </w:p>
        </w:tc>
      </w:tr>
      <w:tr w:rsidR="00581D00" w:rsidRPr="008E660D" w:rsidTr="00EA6D94">
        <w:trPr>
          <w:tblHeader/>
        </w:trPr>
        <w:tc>
          <w:tcPr>
            <w:tcW w:w="799" w:type="pct"/>
          </w:tcPr>
          <w:p w:rsidR="00581D00" w:rsidRPr="00F65DAA" w:rsidRDefault="00581D00" w:rsidP="00581D00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73</w:t>
            </w:r>
          </w:p>
        </w:tc>
        <w:tc>
          <w:tcPr>
            <w:tcW w:w="2592" w:type="pct"/>
          </w:tcPr>
          <w:p w:rsidR="00581D00" w:rsidRPr="00F65DAA" w:rsidRDefault="00C65DC6" w:rsidP="00581D00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Supporting Parents and Developing Communities</w:t>
            </w:r>
          </w:p>
        </w:tc>
        <w:tc>
          <w:tcPr>
            <w:tcW w:w="733" w:type="pct"/>
          </w:tcPr>
          <w:p w:rsidR="00581D00" w:rsidRPr="008E660D" w:rsidRDefault="00415C8A" w:rsidP="00581D00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581D00" w:rsidRPr="008E660D" w:rsidRDefault="00581D00" w:rsidP="00581D00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77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research methods including EDUM100 (research methods stage)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21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Education Leaderships and EDUM123 Approaches to Leadership taught together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92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Investigating Professional Practic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18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Leading Chang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29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Designing for 21</w:t>
            </w:r>
            <w:r w:rsidRPr="00F65DAA">
              <w:rPr>
                <w:rFonts w:ascii="Open Sans" w:hAnsi="Open Sans" w:cs="Open Sans"/>
                <w:vertAlign w:val="superscript"/>
              </w:rPr>
              <w:t>st</w:t>
            </w:r>
            <w:r w:rsidRPr="00F65DAA">
              <w:rPr>
                <w:rFonts w:ascii="Open Sans" w:hAnsi="Open Sans" w:cs="Open Sans"/>
              </w:rPr>
              <w:t xml:space="preserve"> Century Learning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35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ELT  in Practic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ENM028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65DAA">
              <w:rPr>
                <w:rFonts w:ascii="Open Sans" w:hAnsi="Open Sans" w:cs="Open Sans"/>
              </w:rPr>
              <w:t>Understanding Dyslexia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  <w:shd w:val="clear" w:color="auto" w:fill="E7E6E6" w:themeFill="background2"/>
          </w:tcPr>
          <w:p w:rsidR="00D53E99" w:rsidRPr="00534DAD" w:rsidRDefault="00D53E99" w:rsidP="00D53E99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34DAD">
              <w:rPr>
                <w:rFonts w:ascii="Open Sans" w:hAnsi="Open Sans" w:cs="Open Sans"/>
                <w:b/>
                <w:sz w:val="21"/>
                <w:szCs w:val="21"/>
              </w:rPr>
              <w:t>Trimester 3</w:t>
            </w:r>
          </w:p>
        </w:tc>
        <w:tc>
          <w:tcPr>
            <w:tcW w:w="4201" w:type="pct"/>
            <w:gridSpan w:val="4"/>
            <w:shd w:val="clear" w:color="auto" w:fill="E7E6E6" w:themeFill="background2"/>
          </w:tcPr>
          <w:p w:rsidR="00D53E99" w:rsidRPr="00534DAD" w:rsidRDefault="00D53E99" w:rsidP="00D53E99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01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Young Children’s Literature, Media and Cultur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77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research methods including EDUM100 (research methods stage)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092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Investigating Professional Practic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16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chool and Classroom Cultures education.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22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Perspectives on Leadership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33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Understanding Language in Use: Approaches to the Analysis of Discourse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EDUM136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Classroom Language Assessment and Test Construction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D53E99" w:rsidRPr="008E660D" w:rsidTr="00EA6D94">
        <w:trPr>
          <w:tblHeader/>
        </w:trPr>
        <w:tc>
          <w:tcPr>
            <w:tcW w:w="799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SENM030</w:t>
            </w:r>
          </w:p>
        </w:tc>
        <w:tc>
          <w:tcPr>
            <w:tcW w:w="2592" w:type="pct"/>
          </w:tcPr>
          <w:p w:rsidR="00D53E99" w:rsidRPr="00F65DAA" w:rsidRDefault="00D53E99" w:rsidP="00D53E99">
            <w:pPr>
              <w:rPr>
                <w:rFonts w:ascii="Open Sans" w:hAnsi="Open Sans" w:cs="Open Sans"/>
              </w:rPr>
            </w:pPr>
            <w:r w:rsidRPr="00F65DAA">
              <w:rPr>
                <w:rFonts w:ascii="Open Sans" w:hAnsi="Open Sans" w:cs="Open Sans"/>
              </w:rPr>
              <w:t>Perspectives on BESD</w:t>
            </w:r>
          </w:p>
        </w:tc>
        <w:tc>
          <w:tcPr>
            <w:tcW w:w="733" w:type="pct"/>
          </w:tcPr>
          <w:p w:rsidR="00D53E99" w:rsidRPr="008E660D" w:rsidRDefault="00D53E99" w:rsidP="00D53E99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  <w:t>Designated</w:t>
            </w:r>
          </w:p>
        </w:tc>
        <w:tc>
          <w:tcPr>
            <w:tcW w:w="494" w:type="pct"/>
          </w:tcPr>
          <w:p w:rsidR="00D53E99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82" w:type="pct"/>
          </w:tcPr>
          <w:p w:rsidR="00D53E99" w:rsidRPr="008E660D" w:rsidRDefault="00D53E99" w:rsidP="00D53E99">
            <w:pPr>
              <w:jc w:val="center"/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:rsidR="00334B2B" w:rsidRPr="008E660D" w:rsidRDefault="00334B2B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334B2B" w:rsidRPr="008E660D" w:rsidRDefault="00334B2B" w:rsidP="00BC3614">
      <w:pPr>
        <w:rPr>
          <w:rFonts w:ascii="Open Sans" w:hAnsi="Open Sans" w:cs="Open Sans"/>
          <w:b/>
          <w:sz w:val="21"/>
          <w:szCs w:val="21"/>
          <w:u w:val="single"/>
        </w:rPr>
      </w:pPr>
    </w:p>
    <w:p w:rsidR="00334B2B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Student signature: </w:t>
      </w:r>
      <w:r w:rsidRPr="008E660D">
        <w:rPr>
          <w:rFonts w:ascii="Open Sans" w:hAnsi="Open Sans" w:cs="Open Sans"/>
          <w:sz w:val="21"/>
          <w:szCs w:val="21"/>
        </w:rPr>
        <w:t>..............................</w:t>
      </w:r>
      <w:r w:rsidR="00534DAD">
        <w:rPr>
          <w:rFonts w:ascii="Open Sans" w:hAnsi="Open Sans" w:cs="Open Sans"/>
          <w:sz w:val="21"/>
          <w:szCs w:val="21"/>
        </w:rPr>
        <w:t>...............................</w:t>
      </w:r>
    </w:p>
    <w:p w:rsidR="00534DAD" w:rsidRPr="00534DAD" w:rsidRDefault="00534DAD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>Date:</w:t>
      </w:r>
      <w:r w:rsidRPr="008E660D">
        <w:rPr>
          <w:rFonts w:ascii="Open Sans" w:hAnsi="Open Sans" w:cs="Open Sans"/>
          <w:sz w:val="21"/>
          <w:szCs w:val="21"/>
        </w:rPr>
        <w:t xml:space="preserve"> ...................</w:t>
      </w:r>
      <w:r w:rsidR="00074870" w:rsidRPr="008E660D">
        <w:rPr>
          <w:rFonts w:ascii="Open Sans" w:hAnsi="Open Sans" w:cs="Open Sans"/>
          <w:sz w:val="21"/>
          <w:szCs w:val="21"/>
        </w:rPr>
        <w:t>.....................................</w:t>
      </w:r>
      <w:r w:rsidRPr="008E660D">
        <w:rPr>
          <w:rFonts w:ascii="Open Sans" w:hAnsi="Open Sans" w:cs="Open Sans"/>
          <w:sz w:val="21"/>
          <w:szCs w:val="21"/>
        </w:rPr>
        <w:t>.....</w:t>
      </w:r>
    </w:p>
    <w:p w:rsidR="00BC3614" w:rsidRPr="008E660D" w:rsidRDefault="00BC3614" w:rsidP="00BC3614">
      <w:pPr>
        <w:rPr>
          <w:rFonts w:ascii="Open Sans" w:hAnsi="Open Sans" w:cs="Open Sans"/>
          <w:sz w:val="21"/>
          <w:szCs w:val="21"/>
        </w:rPr>
      </w:pPr>
    </w:p>
    <w:p w:rsidR="00BC3614" w:rsidRPr="008E660D" w:rsidRDefault="00334B2B" w:rsidP="00BC3614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10" w:history="1">
        <w:r w:rsidRPr="008E660D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Pr="008E660D">
        <w:rPr>
          <w:rFonts w:ascii="Open Sans" w:hAnsi="Open Sans" w:cs="Open Sans"/>
          <w:b/>
          <w:sz w:val="21"/>
          <w:szCs w:val="21"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  <w:r w:rsidR="00534DAD">
        <w:rPr>
          <w:rFonts w:ascii="Open Sans" w:hAnsi="Open Sans" w:cs="Open Sans"/>
          <w:b/>
          <w:sz w:val="21"/>
          <w:szCs w:val="21"/>
        </w:rPr>
        <w:t>.</w:t>
      </w:r>
    </w:p>
    <w:sectPr w:rsidR="00BC3614" w:rsidRPr="008E660D" w:rsidSect="001F578C">
      <w:footerReference w:type="default" r:id="rId11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6D94" w:rsidRDefault="00EA6D94" w:rsidP="00EA6D94">
      <w:r>
        <w:separator/>
      </w:r>
    </w:p>
  </w:endnote>
  <w:endnote w:type="continuationSeparator" w:id="0">
    <w:p w:rsidR="00EA6D94" w:rsidRDefault="00EA6D94" w:rsidP="00EA6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840304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6D94" w:rsidRDefault="00EA6D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A6D94" w:rsidRDefault="00EA6D9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6D94" w:rsidRDefault="00EA6D94" w:rsidP="00EA6D94">
      <w:r>
        <w:separator/>
      </w:r>
    </w:p>
  </w:footnote>
  <w:footnote w:type="continuationSeparator" w:id="0">
    <w:p w:rsidR="00EA6D94" w:rsidRDefault="00EA6D94" w:rsidP="00EA6D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zUzMbA0NzM0NzdX0lEKTi0uzszPAykwqgUACvYDySwAAAA="/>
  </w:docVars>
  <w:rsids>
    <w:rsidRoot w:val="00BC3614"/>
    <w:rsid w:val="00074870"/>
    <w:rsid w:val="000D714A"/>
    <w:rsid w:val="00102589"/>
    <w:rsid w:val="00164C76"/>
    <w:rsid w:val="00190D0C"/>
    <w:rsid w:val="001F578C"/>
    <w:rsid w:val="00223DC5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15C8A"/>
    <w:rsid w:val="00490DA0"/>
    <w:rsid w:val="00491DD2"/>
    <w:rsid w:val="004C61C8"/>
    <w:rsid w:val="0050799B"/>
    <w:rsid w:val="005111F8"/>
    <w:rsid w:val="005168ED"/>
    <w:rsid w:val="00534DAD"/>
    <w:rsid w:val="00581D00"/>
    <w:rsid w:val="00612D27"/>
    <w:rsid w:val="00647757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238B3"/>
    <w:rsid w:val="008634C2"/>
    <w:rsid w:val="0088623A"/>
    <w:rsid w:val="008E660D"/>
    <w:rsid w:val="00971F3B"/>
    <w:rsid w:val="009F2B26"/>
    <w:rsid w:val="00A24866"/>
    <w:rsid w:val="00A30E27"/>
    <w:rsid w:val="00A320EB"/>
    <w:rsid w:val="00A34835"/>
    <w:rsid w:val="00A63FDB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5DC6"/>
    <w:rsid w:val="00C6746F"/>
    <w:rsid w:val="00C82B35"/>
    <w:rsid w:val="00CC2A55"/>
    <w:rsid w:val="00D21215"/>
    <w:rsid w:val="00D53E99"/>
    <w:rsid w:val="00D8775F"/>
    <w:rsid w:val="00E83C4B"/>
    <w:rsid w:val="00E8556E"/>
    <w:rsid w:val="00EA6D94"/>
    <w:rsid w:val="00ED396C"/>
    <w:rsid w:val="00ED5CC3"/>
    <w:rsid w:val="00ED7A20"/>
    <w:rsid w:val="00F00F72"/>
    <w:rsid w:val="00F416E1"/>
    <w:rsid w:val="00F65DAA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Light">
    <w:name w:val="Grid Table Light"/>
    <w:basedOn w:val="TableNormal"/>
    <w:uiPriority w:val="40"/>
    <w:rsid w:val="00534DAD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534D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6D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6D94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A6D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6D94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settings" Target="settings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5DE45-86E7-46E9-8932-F2930E8C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3347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11</cp:revision>
  <dcterms:created xsi:type="dcterms:W3CDTF">2018-06-01T12:58:00Z</dcterms:created>
  <dcterms:modified xsi:type="dcterms:W3CDTF">2018-07-02T16:23:00Z</dcterms:modified>
</cp:coreProperties>
</file>